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121A0B" w:rsidRDefault="004E3F3E">
      <w:pPr>
        <w:spacing w:before="240" w:after="240"/>
      </w:pPr>
      <w:r>
        <w:t>Cryolipolysis.Article.Client.KA</w:t>
      </w:r>
    </w:p>
    <w:p w14:paraId="00000002" w14:textId="77777777" w:rsidR="00121A0B" w:rsidRDefault="004E3F3E">
      <w:pPr>
        <w:spacing w:before="240" w:after="240"/>
      </w:pPr>
      <w:r>
        <w:t>/Cryolipolysis</w:t>
      </w:r>
    </w:p>
    <w:p w14:paraId="00000003" w14:textId="77777777" w:rsidR="00121A0B" w:rsidRDefault="004E3F3E">
      <w:pPr>
        <w:spacing w:before="240" w:after="240"/>
      </w:pPr>
      <w:r>
        <w:t>KW: Cryolipolysis</w:t>
      </w:r>
    </w:p>
    <w:p w14:paraId="00000004" w14:textId="77777777" w:rsidR="00121A0B" w:rsidRDefault="004E3F3E">
      <w:pPr>
        <w:spacing w:before="240" w:after="240"/>
      </w:pPr>
      <w:r>
        <w:t>Meta: Cryolipolysis, more commonly known as fat freezing, reduces stubborn fat cells without the need for invasive surgeries or lengthy recovery times. Learn more.</w:t>
      </w:r>
    </w:p>
    <w:p w14:paraId="00000005" w14:textId="77777777" w:rsidR="00121A0B" w:rsidRDefault="004E3F3E">
      <w:pPr>
        <w:spacing w:before="240" w:after="240"/>
      </w:pPr>
      <w:r>
        <w:t>Cryolipolysis | The Science of CoolSculpting</w:t>
      </w:r>
    </w:p>
    <w:p w14:paraId="00000006" w14:textId="790E33A9" w:rsidR="00121A0B" w:rsidRDefault="004E3F3E">
      <w:pPr>
        <w:spacing w:before="240" w:after="240"/>
      </w:pPr>
      <w:r>
        <w:t>Cryolipolysis</w:t>
      </w:r>
      <w:r>
        <w:t xml:space="preserve"> is the science behind the revoluti</w:t>
      </w:r>
      <w:r>
        <w:t xml:space="preserve">onary body contouring treatment CoolSculpting. This fat-freezing procedure eliminates stubborn fat bulges by exposing them to extreme cooling temperatures. This convenient 35-minutes treatment is </w:t>
      </w:r>
      <w:r w:rsidR="00095AB2">
        <w:t>virtually</w:t>
      </w:r>
      <w:r>
        <w:t xml:space="preserve"> painless and </w:t>
      </w:r>
      <w:r w:rsidR="00095AB2">
        <w:t xml:space="preserve">entirely </w:t>
      </w:r>
      <w:r>
        <w:t>non-invasive. You can go about your da</w:t>
      </w:r>
      <w:r>
        <w:t>y as usual after your treatment. CoolSculpting is the most popular treatment alternative to surgeries like liposuction. You achieve the same fat reduction results without pain or downtime.</w:t>
      </w:r>
    </w:p>
    <w:p w14:paraId="00000007" w14:textId="77777777" w:rsidR="00121A0B" w:rsidRDefault="004E3F3E">
      <w:pPr>
        <w:spacing w:before="240" w:after="240"/>
      </w:pPr>
      <w:r>
        <w:t>Read more to learn how CoolSculpting works and why millions of peop</w:t>
      </w:r>
      <w:r>
        <w:t>le choose to freeze their fat.</w:t>
      </w:r>
    </w:p>
    <w:p w14:paraId="00000008" w14:textId="77777777" w:rsidR="00121A0B" w:rsidRDefault="004E3F3E">
      <w:pPr>
        <w:spacing w:before="240" w:after="240"/>
      </w:pPr>
      <w:r>
        <w:t>Cryolipolysis | The Discovery of the Science Behind CoolSculpting</w:t>
      </w:r>
    </w:p>
    <w:p w14:paraId="00000009" w14:textId="69AB4D9F" w:rsidR="00121A0B" w:rsidRDefault="004E3F3E">
      <w:pPr>
        <w:spacing w:before="240" w:after="240"/>
      </w:pPr>
      <w:r>
        <w:t>Cryolipolysis refers to the cold-induced death of fat cells. This science was developed by Harvard scientists who observed a rare phenomenon in children who su</w:t>
      </w:r>
      <w:r>
        <w:t xml:space="preserve">cked on popsicles. They observed that dimples formed in the children's cheeks cause by fat reduction. After a thorough investigation, they found that fat reduction occurs due to </w:t>
      </w:r>
      <w:r>
        <w:t>exposure to cold temperatures. The popsicle froze the fat cells in the che</w:t>
      </w:r>
      <w:r>
        <w:t xml:space="preserve">eks but did not freeze or damage the mouth's skin cells or tissues. Cryolipolysis achieves these results because fat is more vulnerable to cold than skin. Skin cells consist mostly of water, so they are more resistant to cold temperatures. </w:t>
      </w:r>
    </w:p>
    <w:p w14:paraId="0000000A" w14:textId="77777777" w:rsidR="00121A0B" w:rsidRDefault="004E3F3E">
      <w:pPr>
        <w:spacing w:before="240" w:after="240"/>
        <w:jc w:val="right"/>
        <w:rPr>
          <w:u w:val="single"/>
        </w:rPr>
      </w:pPr>
      <w:r>
        <w:rPr>
          <w:u w:val="single"/>
        </w:rPr>
        <w:t>Learn more abou</w:t>
      </w:r>
      <w:r>
        <w:rPr>
          <w:u w:val="single"/>
        </w:rPr>
        <w:t>t CoolSculpting &gt;&gt;</w:t>
      </w:r>
    </w:p>
    <w:p w14:paraId="0000000B" w14:textId="77777777" w:rsidR="00121A0B" w:rsidRDefault="004E3F3E">
      <w:pPr>
        <w:spacing w:before="240" w:after="240"/>
      </w:pPr>
      <w:r>
        <w:t>The CoolSculpting Treatment</w:t>
      </w:r>
    </w:p>
    <w:p w14:paraId="0000000C" w14:textId="77777777" w:rsidR="00121A0B" w:rsidRDefault="004E3F3E">
      <w:pPr>
        <w:spacing w:before="240" w:after="240"/>
      </w:pPr>
      <w:r>
        <w:t>During a CoolSculpting procedure, an applicator is used on the stubborn fat bulge. Once the CoolSculpting machine is turned on, the applicator will secure to the bulge using a gentle vacuum mechanism. The bulg</w:t>
      </w:r>
      <w:r>
        <w:t>e is sucked up into the applicator where is draws fat cells toward the surface of the skin, keeping them in place for the duration of the procedure. The machine exposes the bulge to precisely controlled cooling. The device's temperate is calibrated to be c</w:t>
      </w:r>
      <w:r>
        <w:t>old enough to freeze the fat cells but will not be cold enough to damage the skin or surrounding tissue. The applicator will remain on the bulge of fat for the entire treatment, typically 35-minutes.</w:t>
      </w:r>
    </w:p>
    <w:p w14:paraId="0000000D" w14:textId="77777777" w:rsidR="00121A0B" w:rsidRDefault="004E3F3E">
      <w:pPr>
        <w:spacing w:before="240" w:after="240"/>
        <w:jc w:val="right"/>
        <w:rPr>
          <w:u w:val="single"/>
        </w:rPr>
      </w:pPr>
      <w:r>
        <w:rPr>
          <w:u w:val="single"/>
        </w:rPr>
        <w:t>See real patient results &gt;&gt;</w:t>
      </w:r>
    </w:p>
    <w:p w14:paraId="0000000E" w14:textId="77777777" w:rsidR="00121A0B" w:rsidRDefault="004E3F3E">
      <w:pPr>
        <w:spacing w:before="240" w:after="240"/>
      </w:pPr>
      <w:r>
        <w:lastRenderedPageBreak/>
        <w:t>How Cryolipolysis Reduces St</w:t>
      </w:r>
      <w:r>
        <w:t>ubborn Fat Cells</w:t>
      </w:r>
    </w:p>
    <w:p w14:paraId="0000000F" w14:textId="0DB9484F" w:rsidR="00121A0B" w:rsidRDefault="004E3F3E">
      <w:pPr>
        <w:spacing w:before="240" w:after="240"/>
      </w:pPr>
      <w:r>
        <w:t>Exposing stubborn fat cells to cooling</w:t>
      </w:r>
      <w:r>
        <w:t xml:space="preserve"> cause</w:t>
      </w:r>
      <w:r w:rsidR="00095AB2">
        <w:t>s</w:t>
      </w:r>
      <w:r>
        <w:t xml:space="preserve"> the cell to chill and harden. Once it becomes hard, the cell'</w:t>
      </w:r>
      <w:r>
        <w:t>s membrane</w:t>
      </w:r>
      <w:r w:rsidR="00095AB2">
        <w:t xml:space="preserve"> </w:t>
      </w:r>
      <w:r>
        <w:t>r</w:t>
      </w:r>
      <w:r w:rsidR="00095AB2">
        <w:t>uptures</w:t>
      </w:r>
      <w:r>
        <w:t>. This process disables the cell from doing its job of storing fat, rendering it useless. Since the fat c</w:t>
      </w:r>
      <w:r>
        <w:t>ells can no longer function properly, they</w:t>
      </w:r>
      <w:r w:rsidR="00095AB2">
        <w:t xml:space="preserve"> are collected and processed</w:t>
      </w:r>
      <w:r>
        <w:t xml:space="preserve"> out of the body. Over several weeks after your treatment, the body will dispose of the dead fat cells via the lymphatic system. Once the fat cells are removed from the body, they will never gr</w:t>
      </w:r>
      <w:r>
        <w:t>ow back. CoolSculpting gives you long-term results thanks to the science of Cryolipolysis.</w:t>
      </w:r>
    </w:p>
    <w:p w14:paraId="04650B4B" w14:textId="5E972B7A" w:rsidR="00E7026C" w:rsidRPr="00E7026C" w:rsidRDefault="00E7026C" w:rsidP="00E7026C">
      <w:pPr>
        <w:spacing w:before="240" w:after="240"/>
        <w:jc w:val="right"/>
        <w:rPr>
          <w:u w:val="single"/>
        </w:rPr>
      </w:pPr>
      <w:r w:rsidRPr="00E7026C">
        <w:rPr>
          <w:u w:val="single"/>
        </w:rPr>
        <w:t xml:space="preserve">Related article: DIY </w:t>
      </w:r>
      <w:r w:rsidR="004E3F3E" w:rsidRPr="00E7026C">
        <w:rPr>
          <w:u w:val="single"/>
        </w:rPr>
        <w:t>CoolSculpting</w:t>
      </w:r>
      <w:r w:rsidRPr="00E7026C">
        <w:rPr>
          <w:u w:val="single"/>
        </w:rPr>
        <w:t>: Why Freezing Fat at Home Doesn</w:t>
      </w:r>
      <w:r w:rsidR="004E3F3E">
        <w:rPr>
          <w:u w:val="single"/>
        </w:rPr>
        <w:t>'</w:t>
      </w:r>
      <w:r w:rsidRPr="00E7026C">
        <w:rPr>
          <w:u w:val="single"/>
        </w:rPr>
        <w:t>t Work &gt;&gt;</w:t>
      </w:r>
    </w:p>
    <w:p w14:paraId="00000010" w14:textId="3AD90C3B" w:rsidR="00121A0B" w:rsidRDefault="004E3F3E">
      <w:pPr>
        <w:spacing w:before="240" w:after="240"/>
      </w:pPr>
      <w:r>
        <w:t>Is Cryolipolysis Right for</w:t>
      </w:r>
      <w:r>
        <w:t xml:space="preserve"> Me?</w:t>
      </w:r>
    </w:p>
    <w:p w14:paraId="00000011" w14:textId="0BAF931C" w:rsidR="00121A0B" w:rsidRDefault="004E3F3E">
      <w:pPr>
        <w:spacing w:before="240" w:after="240"/>
      </w:pPr>
      <w:r>
        <w:t>The best way to determine if CoolSculpting is right for you is to schedule your free consultation with</w:t>
      </w:r>
      <w:r w:rsidR="00095AB2">
        <w:t xml:space="preserve"> AOB Medspa</w:t>
      </w:r>
      <w:r>
        <w:t>. During your consultation</w:t>
      </w:r>
      <w:r>
        <w:t>, you can speak with a treatment specialist about this procedure and learn if you are the ideal candidate. If you are the perfect patient for Cryolipolysis, your treatment specialist will help design an ideal</w:t>
      </w:r>
      <w:r>
        <w:t xml:space="preserve"> CoolSculpting plan for you. Schedule your cons</w:t>
      </w:r>
      <w:r>
        <w:t xml:space="preserve">ultation now by calling our spa at </w:t>
      </w:r>
      <w:r w:rsidR="00095AB2">
        <w:rPr>
          <w:rFonts w:ascii="Helvetica" w:hAnsi="Helvetica" w:cs="Helvetica"/>
          <w:color w:val="283C46"/>
          <w:shd w:val="clear" w:color="auto" w:fill="FAF8F7"/>
        </w:rPr>
        <w:t>(303) 777-5030</w:t>
      </w:r>
      <w:r w:rsidR="00095AB2">
        <w:rPr>
          <w:rFonts w:ascii="Helvetica" w:hAnsi="Helvetica" w:cs="Helvetica"/>
          <w:color w:val="283C46"/>
          <w:shd w:val="clear" w:color="auto" w:fill="FAF8F7"/>
        </w:rPr>
        <w:t>.</w:t>
      </w:r>
    </w:p>
    <w:p w14:paraId="00000012" w14:textId="77777777" w:rsidR="00121A0B" w:rsidRDefault="00121A0B"/>
    <w:sectPr w:rsidR="00121A0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zNTe0NLWwMDIzsbRU0lEKTi0uzszPAykwrAUARy0CoywAAAA="/>
  </w:docVars>
  <w:rsids>
    <w:rsidRoot w:val="00121A0B"/>
    <w:rsid w:val="00095AB2"/>
    <w:rsid w:val="00121A0B"/>
    <w:rsid w:val="004E3F3E"/>
    <w:rsid w:val="00E702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23DEE"/>
  <w15:docId w15:val="{B83F04E1-2DE8-4E5F-A822-38C029BD5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50</Words>
  <Characters>2982</Characters>
  <Application>Microsoft Office Word</Application>
  <DocSecurity>0</DocSecurity>
  <Lines>50</Lines>
  <Paragraphs>29</Paragraphs>
  <ScaleCrop>false</ScaleCrop>
  <Company/>
  <LinksUpToDate>false</LinksUpToDate>
  <CharactersWithSpaces>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0-10-31T22:33:00Z</dcterms:created>
  <dcterms:modified xsi:type="dcterms:W3CDTF">2020-10-31T22:38:00Z</dcterms:modified>
</cp:coreProperties>
</file>